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ullback-Leibler diverg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lm-adjusted *p*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-lymphocy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45- cel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ndritic cel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anulocy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acropha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crog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onocy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RGBA(255,0,0,0.5)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 killer cel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-cel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4:51:21Z</dcterms:created>
  <dcterms:modified xsi:type="dcterms:W3CDTF">2023-10-10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